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AE3205" w14:textId="6AAE85A0" w:rsidR="00635F64" w:rsidRDefault="00635F64" w:rsidP="00635F64">
      <w:pPr>
        <w:rPr>
          <w:b/>
          <w:sz w:val="30"/>
          <w:szCs w:val="30"/>
        </w:rPr>
      </w:pPr>
      <w:r>
        <w:rPr>
          <w:b/>
          <w:sz w:val="30"/>
          <w:szCs w:val="30"/>
        </w:rPr>
        <w:t>Transcript of “Volta”</w:t>
      </w:r>
    </w:p>
    <w:p w14:paraId="19C1BA97" w14:textId="5EEAE6F5" w:rsidR="00635F64" w:rsidRDefault="00635F64" w:rsidP="00635F64">
      <w:pPr>
        <w:rPr>
          <w:b/>
        </w:rPr>
      </w:pPr>
      <w:r>
        <w:rPr>
          <w:b/>
        </w:rPr>
        <w:t>In: Interviewer</w:t>
      </w:r>
    </w:p>
    <w:p w14:paraId="3820055A" w14:textId="68A7BE24" w:rsidR="00635F64" w:rsidRDefault="00635F64" w:rsidP="00635F64">
      <w:pPr>
        <w:rPr>
          <w:b/>
        </w:rPr>
      </w:pPr>
      <w:r>
        <w:rPr>
          <w:b/>
        </w:rPr>
        <w:t>R: Respondent</w:t>
      </w:r>
    </w:p>
    <w:p w14:paraId="3F7A2703" w14:textId="77777777" w:rsidR="00635F64" w:rsidRDefault="00635F64" w:rsidP="00635F64"/>
    <w:p w14:paraId="4C376559" w14:textId="146DE24B" w:rsidR="00635F64" w:rsidRDefault="00635F64" w:rsidP="00635F64"/>
    <w:p w14:paraId="568F21B9" w14:textId="1F3EFA39" w:rsidR="00F973A5" w:rsidRDefault="00F973A5" w:rsidP="00635F64">
      <w:pPr>
        <w:rPr>
          <w:i/>
          <w:iCs/>
        </w:rPr>
      </w:pPr>
      <w:r w:rsidRPr="001B69D0">
        <w:rPr>
          <w:i/>
          <w:iCs/>
          <w:highlight w:val="green"/>
        </w:rPr>
        <w:t>Ultrasound, 00: 00-00: 19</w:t>
      </w:r>
    </w:p>
    <w:p w14:paraId="4E122CF4" w14:textId="18397BC4" w:rsidR="005E2755" w:rsidRPr="00F973A5" w:rsidRDefault="005E2755" w:rsidP="00635F64">
      <w:pPr>
        <w:rPr>
          <w:i/>
          <w:iCs/>
        </w:rPr>
      </w:pPr>
      <w:r w:rsidRPr="005E2755">
        <w:rPr>
          <w:i/>
          <w:iCs/>
        </w:rPr>
        <w:t>Stimulus: [125 Hz, Circle, 8]</w:t>
      </w:r>
    </w:p>
    <w:p w14:paraId="0A01DFA7" w14:textId="77777777" w:rsidR="00F973A5" w:rsidRDefault="00F973A5" w:rsidP="00635F64"/>
    <w:p w14:paraId="0437D736" w14:textId="4562414A" w:rsidR="00635F64" w:rsidRDefault="00635F64" w:rsidP="00635F64">
      <w:r>
        <w:t>R. It feels as if someone is breathing on one. (makes breathing sounds) It is very gentle breathing, but also like that…</w:t>
      </w:r>
    </w:p>
    <w:p w14:paraId="6D47D7DB" w14:textId="156D41A5" w:rsidR="00635F64" w:rsidRDefault="00635F64" w:rsidP="00635F64"/>
    <w:p w14:paraId="1B7C1882" w14:textId="349AA02D" w:rsidR="00F973A5" w:rsidRPr="00F973A5" w:rsidRDefault="00F973A5" w:rsidP="00635F64">
      <w:pPr>
        <w:rPr>
          <w:i/>
          <w:iCs/>
        </w:rPr>
      </w:pPr>
      <w:r w:rsidRPr="001B69D0">
        <w:rPr>
          <w:i/>
          <w:iCs/>
          <w:highlight w:val="green"/>
        </w:rPr>
        <w:t>Ultrasound 00: 28-00: 32</w:t>
      </w:r>
    </w:p>
    <w:p w14:paraId="422F7D84" w14:textId="77777777" w:rsidR="00F973A5" w:rsidRDefault="00F973A5" w:rsidP="00635F64"/>
    <w:p w14:paraId="7830D0F6" w14:textId="578F2EF8" w:rsidR="00635F64" w:rsidRDefault="00F973A5" w:rsidP="00635F64">
      <w:r>
        <w:t>R. Yes, such a little teasing breath (makes breathing sounds) - like .</w:t>
      </w:r>
    </w:p>
    <w:p w14:paraId="39D9DF63" w14:textId="6AA83214" w:rsidR="00635F64" w:rsidRDefault="00635F64"/>
    <w:p w14:paraId="5196256C" w14:textId="3F5347DC" w:rsidR="00F973A5" w:rsidRDefault="00F973A5">
      <w:r>
        <w:t>I. Super. You are welcome to remove the headphones. Strong. What do you think?</w:t>
      </w:r>
    </w:p>
    <w:p w14:paraId="03F3139C" w14:textId="1F440950" w:rsidR="00F973A5" w:rsidRDefault="00F973A5"/>
    <w:p w14:paraId="1025FA0A" w14:textId="626F0D6A" w:rsidR="00F973A5" w:rsidRDefault="00F973A5">
      <w:r>
        <w:t>R. Yes, I think, so it feels like such some breath. Such three gentle breaths. Yes, that's how it feels.</w:t>
      </w:r>
    </w:p>
    <w:p w14:paraId="16954C3A" w14:textId="789A0BDB" w:rsidR="00F973A5" w:rsidRDefault="00F973A5"/>
    <w:p w14:paraId="3F1B0DC4" w14:textId="2C1AF545" w:rsidR="00F973A5" w:rsidRDefault="00F973A5" w:rsidP="00F973A5">
      <w:r>
        <w:t>I. How would you describe this stimulus in another specific way? Are there any things that…</w:t>
      </w:r>
    </w:p>
    <w:p w14:paraId="0BEBE47C" w14:textId="77777777" w:rsidR="00F973A5" w:rsidRDefault="00F973A5" w:rsidP="00F973A5"/>
    <w:p w14:paraId="73A91913" w14:textId="7B3765E7" w:rsidR="00F973A5" w:rsidRDefault="00F973A5" w:rsidP="00F973A5">
      <w:r>
        <w:t>R. So, it feels like being breathed on. Such three small breaths. Very soft breath. So, like, this is not a very violent feeling. It's just a little fun, that feeling.</w:t>
      </w:r>
    </w:p>
    <w:p w14:paraId="0891BF5E" w14:textId="77777777" w:rsidR="00F973A5" w:rsidRDefault="00F973A5" w:rsidP="00F973A5"/>
    <w:p w14:paraId="3933D84D" w14:textId="6CED9B3E" w:rsidR="00F973A5" w:rsidRDefault="00F973A5" w:rsidP="00F973A5">
      <w:pPr>
        <w:tabs>
          <w:tab w:val="left" w:pos="8183"/>
        </w:tabs>
      </w:pPr>
      <w:r>
        <w:t>I. And if you were to relate it to something you've tried before in your life, perhaps? Something that just comes to mind?</w:t>
      </w:r>
    </w:p>
    <w:p w14:paraId="14FDD91E" w14:textId="77777777" w:rsidR="00F973A5" w:rsidRDefault="00F973A5" w:rsidP="00F973A5"/>
    <w:p w14:paraId="697F10E3" w14:textId="6E1DAA11" w:rsidR="00F973A5" w:rsidRDefault="00F973A5" w:rsidP="00F973A5">
      <w:r>
        <w:t>R. No, only that of being breathed on.</w:t>
      </w:r>
    </w:p>
    <w:p w14:paraId="48C5D901" w14:textId="149873F1" w:rsidR="00F973A5" w:rsidRDefault="00F973A5"/>
    <w:p w14:paraId="443A6A3E" w14:textId="35E503F7" w:rsidR="00F973A5" w:rsidRDefault="00F973A5" w:rsidP="00F973A5">
      <w:r>
        <w:t>I. So much breathing?</w:t>
      </w:r>
    </w:p>
    <w:p w14:paraId="100AB833" w14:textId="77777777" w:rsidR="00F973A5" w:rsidRDefault="00F973A5" w:rsidP="00F973A5"/>
    <w:p w14:paraId="064930AE" w14:textId="72385977" w:rsidR="00F973A5" w:rsidRDefault="00F973A5" w:rsidP="00F973A5">
      <w:r>
        <w:t>R. Very short of breath.</w:t>
      </w:r>
    </w:p>
    <w:p w14:paraId="40DD46DF" w14:textId="77777777" w:rsidR="00F973A5" w:rsidRDefault="00F973A5" w:rsidP="00F973A5"/>
    <w:p w14:paraId="03F4B3AE" w14:textId="3F62250D" w:rsidR="00F973A5" w:rsidRDefault="00F973A5" w:rsidP="00F973A5">
      <w:r>
        <w:t xml:space="preserve">I. Yes. But there are also sound waves, like </w:t>
      </w:r>
      <w:r w:rsidRPr="00F973A5">
        <w:rPr>
          <w:highlight w:val="yellow"/>
        </w:rPr>
        <w:t xml:space="preserve">[indistinct mumble , 01:55] </w:t>
      </w:r>
      <w:r>
        <w:t>. How… So if you were to describe it to someone who has not tried it before, would you still use this breath as the primary?</w:t>
      </w:r>
    </w:p>
    <w:p w14:paraId="5D9DC571" w14:textId="77777777" w:rsidR="00F973A5" w:rsidRDefault="00F973A5" w:rsidP="00F973A5"/>
    <w:p w14:paraId="08AC78D7" w14:textId="3415F861" w:rsidR="00F973A5" w:rsidRDefault="00F973A5" w:rsidP="00F973A5">
      <w:r>
        <w:t>R. Yes, on this feeling I would. I certainly would. Then I would say it feels like someone is breathing on you three times.</w:t>
      </w:r>
    </w:p>
    <w:p w14:paraId="5BA47C16" w14:textId="77777777" w:rsidR="00F973A5" w:rsidRDefault="00F973A5" w:rsidP="00F973A5"/>
    <w:p w14:paraId="503949BC" w14:textId="1D2DC9B4" w:rsidR="00F973A5" w:rsidRDefault="00F973A5" w:rsidP="00F973A5">
      <w:r>
        <w:t>I. Yes.</w:t>
      </w:r>
    </w:p>
    <w:p w14:paraId="40CE80CC" w14:textId="77777777" w:rsidR="00F973A5" w:rsidRDefault="00F973A5" w:rsidP="00F973A5"/>
    <w:p w14:paraId="4D2FE13C" w14:textId="49651AD3" w:rsidR="00F973A5" w:rsidRDefault="00F973A5" w:rsidP="00F973A5">
      <w:r>
        <w:t>R. Very easy.</w:t>
      </w:r>
    </w:p>
    <w:p w14:paraId="40E08D71" w14:textId="77777777" w:rsidR="00F973A5" w:rsidRDefault="00F973A5" w:rsidP="00F973A5"/>
    <w:p w14:paraId="019F0F4E" w14:textId="56CE17B2" w:rsidR="00F973A5" w:rsidRDefault="00F973A5" w:rsidP="00F973A5">
      <w:r>
        <w:t>I. Very easy?</w:t>
      </w:r>
    </w:p>
    <w:p w14:paraId="4E1AE25A" w14:textId="77777777" w:rsidR="00F973A5" w:rsidRDefault="00F973A5" w:rsidP="00F973A5"/>
    <w:p w14:paraId="786A6751" w14:textId="3A8F88DD" w:rsidR="00F973A5" w:rsidRDefault="00F973A5" w:rsidP="00F973A5">
      <w:r>
        <w:lastRenderedPageBreak/>
        <w:t xml:space="preserve">R. </w:t>
      </w:r>
      <w:r w:rsidR="00A20828">
        <w:t>Yes, such.</w:t>
      </w:r>
    </w:p>
    <w:p w14:paraId="250A84D0" w14:textId="77777777" w:rsidR="00F973A5" w:rsidRDefault="00F973A5" w:rsidP="00F973A5"/>
    <w:p w14:paraId="1F95F91B" w14:textId="34FF14DC" w:rsidR="00F973A5" w:rsidRDefault="00F973A5" w:rsidP="00F973A5">
      <w:r>
        <w:t xml:space="preserve">I. Okay, is there anything, are there any shapes or anything like that? Is there something about how </w:t>
      </w:r>
      <w:r w:rsidR="00A20828">
        <w:t xml:space="preserve">the stimulus just seems that </w:t>
      </w:r>
      <w:r w:rsidR="00A20828" w:rsidRPr="00A20828">
        <w:rPr>
          <w:highlight w:val="yellow"/>
        </w:rPr>
        <w:t xml:space="preserve">strikes [?, 02:32] </w:t>
      </w:r>
      <w:r w:rsidR="00A20828">
        <w:t>for you? So, does it run around a lot on the whole hand, or is there very specifically one place?</w:t>
      </w:r>
    </w:p>
    <w:p w14:paraId="5782369B" w14:textId="77777777" w:rsidR="00F973A5" w:rsidRDefault="00F973A5" w:rsidP="00F973A5"/>
    <w:p w14:paraId="3975C22F" w14:textId="6DD222CE" w:rsidR="00F973A5" w:rsidRDefault="00F973A5" w:rsidP="00F973A5">
      <w:r>
        <w:t>R. I do not quite remember that.</w:t>
      </w:r>
    </w:p>
    <w:p w14:paraId="75A751CC" w14:textId="77777777" w:rsidR="00F973A5" w:rsidRDefault="00F973A5" w:rsidP="00F973A5"/>
    <w:p w14:paraId="2EF9FF50" w14:textId="0FEAB4A5" w:rsidR="00F973A5" w:rsidRDefault="00F973A5" w:rsidP="00F973A5">
      <w:r>
        <w:t>I. No. It is fine. Okay, are there any other things you think you want to say about this?</w:t>
      </w:r>
    </w:p>
    <w:p w14:paraId="47C471CF" w14:textId="77777777" w:rsidR="00F973A5" w:rsidRDefault="00F973A5" w:rsidP="00F973A5"/>
    <w:p w14:paraId="564EF28E" w14:textId="293267A6" w:rsidR="00F973A5" w:rsidRDefault="00F973A5" w:rsidP="00F973A5">
      <w:r>
        <w:t>R. No, not other than that.</w:t>
      </w:r>
    </w:p>
    <w:p w14:paraId="2DBC220E" w14:textId="77777777" w:rsidR="00F973A5" w:rsidRDefault="00F973A5" w:rsidP="00F973A5"/>
    <w:p w14:paraId="25733F37" w14:textId="1656F2F3" w:rsidR="00F973A5" w:rsidRDefault="00F973A5" w:rsidP="00F973A5">
      <w:r>
        <w:t>I. Okay. So should we not just try a new one?</w:t>
      </w:r>
    </w:p>
    <w:p w14:paraId="514CE96F" w14:textId="77777777" w:rsidR="00F973A5" w:rsidRDefault="00F973A5" w:rsidP="00F973A5"/>
    <w:p w14:paraId="0EA439F8" w14:textId="1EE32BF5" w:rsidR="00F973A5" w:rsidRDefault="00F973A5" w:rsidP="00F973A5">
      <w:r>
        <w:t>R. Jo.</w:t>
      </w:r>
    </w:p>
    <w:p w14:paraId="4D508F1F" w14:textId="77777777" w:rsidR="00F973A5" w:rsidRDefault="00F973A5" w:rsidP="00F973A5"/>
    <w:p w14:paraId="268F82A9" w14:textId="1AEFA69E" w:rsidR="00F973A5" w:rsidRDefault="00F973A5" w:rsidP="00F973A5">
      <w:r>
        <w:t>I. See what happens. If you just hold your hand there, perfect.</w:t>
      </w:r>
    </w:p>
    <w:p w14:paraId="6A946489" w14:textId="76D7C114" w:rsidR="00F973A5" w:rsidRDefault="00F973A5" w:rsidP="00F973A5"/>
    <w:p w14:paraId="4E17199F" w14:textId="5B0C7140" w:rsidR="004C246C" w:rsidRDefault="004C246C" w:rsidP="00F973A5">
      <w:pPr>
        <w:rPr>
          <w:i/>
          <w:iCs/>
        </w:rPr>
      </w:pPr>
      <w:r w:rsidRPr="001B69D0">
        <w:rPr>
          <w:i/>
          <w:iCs/>
          <w:highlight w:val="green"/>
        </w:rPr>
        <w:t>Ultrasound, 03: 16-03: 47</w:t>
      </w:r>
    </w:p>
    <w:p w14:paraId="07618151" w14:textId="345D22C5" w:rsidR="00B26480" w:rsidRPr="004C246C" w:rsidRDefault="00B26480" w:rsidP="00F973A5">
      <w:pPr>
        <w:rPr>
          <w:i/>
          <w:iCs/>
        </w:rPr>
      </w:pPr>
      <w:r w:rsidRPr="00B26480">
        <w:rPr>
          <w:i/>
          <w:iCs/>
        </w:rPr>
        <w:t>Stimulus: [16 Hz, Point, 8]</w:t>
      </w:r>
    </w:p>
    <w:p w14:paraId="6D15A71E" w14:textId="77777777" w:rsidR="004C246C" w:rsidRDefault="004C246C" w:rsidP="00F973A5"/>
    <w:p w14:paraId="59E1BF20" w14:textId="43639D55" w:rsidR="00F973A5" w:rsidRDefault="00F973A5" w:rsidP="00F973A5">
      <w:r>
        <w:t>R. Yes.</w:t>
      </w:r>
    </w:p>
    <w:p w14:paraId="446E02EB" w14:textId="77777777" w:rsidR="00F973A5" w:rsidRDefault="00F973A5" w:rsidP="00F973A5"/>
    <w:p w14:paraId="4B72D879" w14:textId="719F4DD9" w:rsidR="00F973A5" w:rsidRDefault="00F973A5" w:rsidP="00F973A5">
      <w:r>
        <w:t>I. Yes. What happened there?</w:t>
      </w:r>
    </w:p>
    <w:p w14:paraId="0FE77167" w14:textId="77777777" w:rsidR="00F973A5" w:rsidRDefault="00F973A5" w:rsidP="00F973A5"/>
    <w:p w14:paraId="3CF62EEC" w14:textId="66704B82" w:rsidR="00F973A5" w:rsidRDefault="00F973A5" w:rsidP="00F973A5">
      <w:r>
        <w:t>R. It was also a kind of breathing, but where they ran from the middle of the hand and looked out at the finger.</w:t>
      </w:r>
    </w:p>
    <w:p w14:paraId="4B72D78B" w14:textId="77777777" w:rsidR="00F973A5" w:rsidRDefault="00F973A5" w:rsidP="00F973A5"/>
    <w:p w14:paraId="0FC3D819" w14:textId="125F24B1" w:rsidR="00F973A5" w:rsidRDefault="00F973A5" w:rsidP="00F973A5">
      <w:r>
        <w:t>I. Okay.</w:t>
      </w:r>
    </w:p>
    <w:p w14:paraId="6746006F" w14:textId="77777777" w:rsidR="00F973A5" w:rsidRDefault="00F973A5" w:rsidP="00F973A5"/>
    <w:p w14:paraId="038B9BDD" w14:textId="29EFBFF1" w:rsidR="00F973A5" w:rsidRDefault="00F973A5" w:rsidP="00F973A5">
      <w:r>
        <w:t>R. Yes, it moved quite clearly on all three times the same way.</w:t>
      </w:r>
    </w:p>
    <w:p w14:paraId="1DE7123A" w14:textId="77777777" w:rsidR="00F973A5" w:rsidRDefault="00F973A5" w:rsidP="00F973A5"/>
    <w:p w14:paraId="44B3039A" w14:textId="0AB64692" w:rsidR="00F973A5" w:rsidRDefault="00F973A5" w:rsidP="00F973A5">
      <w:r>
        <w:t>I. Exciting. Now you say it's moving. Is there something you… Want to describe it in a certain way? Besides moving a little, right?</w:t>
      </w:r>
    </w:p>
    <w:p w14:paraId="229DFE31" w14:textId="77777777" w:rsidR="00F973A5" w:rsidRDefault="00F973A5" w:rsidP="00F973A5"/>
    <w:p w14:paraId="222D7013" w14:textId="0B75F479" w:rsidR="00F973A5" w:rsidRDefault="00F973A5" w:rsidP="00F973A5">
      <w:r>
        <w:t>R. So, that comes like such a breath in the middle of the hand. The next breath it is like that a little further out and the last one is like that all the way out at the end of the finger.</w:t>
      </w:r>
    </w:p>
    <w:p w14:paraId="44314D50" w14:textId="77777777" w:rsidR="00F973A5" w:rsidRDefault="00F973A5" w:rsidP="00F973A5"/>
    <w:p w14:paraId="326FC9AF" w14:textId="2A5A2898" w:rsidR="00F973A5" w:rsidRDefault="00F973A5" w:rsidP="00F973A5">
      <w:r>
        <w:t>I. Is there anything you associate it with? Something you've experienced before, right?</w:t>
      </w:r>
    </w:p>
    <w:p w14:paraId="05990D54" w14:textId="77777777" w:rsidR="00F973A5" w:rsidRDefault="00F973A5" w:rsidP="00F973A5"/>
    <w:p w14:paraId="5BA0FF52" w14:textId="70532AD9" w:rsidR="00F973A5" w:rsidRDefault="00F973A5" w:rsidP="00F973A5">
      <w:r>
        <w:t>R. No, the closest thing that can come to mind is it… So, the second breath was a slightly different breath, but this one… It is this feeling of breathing that I can most associate it with.</w:t>
      </w:r>
    </w:p>
    <w:p w14:paraId="4A6FC248" w14:textId="77777777" w:rsidR="00F973A5" w:rsidRDefault="00F973A5" w:rsidP="00F973A5"/>
    <w:p w14:paraId="3C7D27A9" w14:textId="3B8D25CC" w:rsidR="00F973A5" w:rsidRDefault="00F973A5" w:rsidP="00F973A5">
      <w:r>
        <w:t>I. So it's a little something you have not really experienced before, something that kind of a little new in some way, right?</w:t>
      </w:r>
    </w:p>
    <w:p w14:paraId="286760A1" w14:textId="77777777" w:rsidR="00F973A5" w:rsidRDefault="00F973A5" w:rsidP="00F973A5"/>
    <w:p w14:paraId="20F2B8FD" w14:textId="63DE8216" w:rsidR="00F973A5" w:rsidRDefault="00F973A5" w:rsidP="00F973A5">
      <w:r>
        <w:t xml:space="preserve">R. </w:t>
      </w:r>
      <w:r w:rsidR="009029CA">
        <w:t>Yes, at least in relation to the fact that it is a machine that does it. For it is then something one has tried, that there is someone who breathes on one. And you know that feeling well, but you do not know it from a machine. Yes.</w:t>
      </w:r>
    </w:p>
    <w:p w14:paraId="1AAF73BD" w14:textId="77777777" w:rsidR="00F973A5" w:rsidRDefault="00F973A5" w:rsidP="00F973A5"/>
    <w:p w14:paraId="57F7EB7B" w14:textId="673F2EE6" w:rsidR="00F973A5" w:rsidRDefault="00F973A5" w:rsidP="00F973A5">
      <w:r>
        <w:t>I. Cool. Is there, then, you would describe it in a certain way if you were to kind of tell others how it feels?</w:t>
      </w:r>
    </w:p>
    <w:p w14:paraId="5D11B502" w14:textId="77777777" w:rsidR="00F973A5" w:rsidRDefault="00F973A5" w:rsidP="00F973A5"/>
    <w:p w14:paraId="0B59FA14" w14:textId="7A367D26" w:rsidR="00F973A5" w:rsidRDefault="00F973A5" w:rsidP="00F973A5">
      <w:r>
        <w:t>R. So just this one?</w:t>
      </w:r>
    </w:p>
    <w:p w14:paraId="15DB7768" w14:textId="77777777" w:rsidR="00F973A5" w:rsidRDefault="00F973A5" w:rsidP="00F973A5"/>
    <w:p w14:paraId="1F8095B8" w14:textId="7FA75F80" w:rsidR="00F973A5" w:rsidRDefault="00F973A5" w:rsidP="00F973A5">
      <w:r>
        <w:t>I. Only this one.</w:t>
      </w:r>
    </w:p>
    <w:p w14:paraId="22FC6B84" w14:textId="77777777" w:rsidR="00F973A5" w:rsidRDefault="00F973A5" w:rsidP="00F973A5"/>
    <w:p w14:paraId="48B57F38" w14:textId="0437A8FE" w:rsidR="00F973A5" w:rsidRDefault="00F973A5" w:rsidP="00F973A5">
      <w:r>
        <w:t>R. No, so more like three light breaths moving out of hand, that is, quietly. Yes.</w:t>
      </w:r>
    </w:p>
    <w:p w14:paraId="75DE6021" w14:textId="7DF70A50" w:rsidR="00F973A5" w:rsidRDefault="009029CA" w:rsidP="009029CA">
      <w:pPr>
        <w:tabs>
          <w:tab w:val="left" w:pos="3954"/>
        </w:tabs>
      </w:pPr>
      <w:r>
        <w:tab/>
      </w:r>
    </w:p>
    <w:p w14:paraId="6F1ADB8E" w14:textId="594B293B" w:rsidR="00F973A5" w:rsidRDefault="00F973A5" w:rsidP="00F973A5">
      <w:r>
        <w:t>I. You would describe it a lot with, well, the movement?</w:t>
      </w:r>
    </w:p>
    <w:p w14:paraId="7465C34E" w14:textId="77777777" w:rsidR="00F973A5" w:rsidRDefault="00F973A5" w:rsidP="00F973A5"/>
    <w:p w14:paraId="7F0276C0" w14:textId="1E1E7768" w:rsidR="00F973A5" w:rsidRDefault="00F973A5" w:rsidP="00F973A5">
      <w:r>
        <w:t>R. How the movement is, yes.</w:t>
      </w:r>
    </w:p>
    <w:p w14:paraId="1C92A7DA" w14:textId="77777777" w:rsidR="00F973A5" w:rsidRDefault="00F973A5" w:rsidP="00F973A5"/>
    <w:p w14:paraId="413E12AA" w14:textId="65E183F5" w:rsidR="00F973A5" w:rsidRDefault="00F973A5" w:rsidP="00F973A5">
      <w:r>
        <w:t xml:space="preserve">I. That's perfectly fair. Is there, then, now you have experienced </w:t>
      </w:r>
      <w:r w:rsidR="009029CA">
        <w:t>it three times in a row. Did you feel anything different the first time than last time, or is there something like a development?</w:t>
      </w:r>
    </w:p>
    <w:p w14:paraId="055ECDA4" w14:textId="77777777" w:rsidR="00F973A5" w:rsidRDefault="00F973A5" w:rsidP="00F973A5"/>
    <w:p w14:paraId="2103C3CD" w14:textId="595417C4" w:rsidR="00F973A5" w:rsidRDefault="00F973A5" w:rsidP="00F973A5">
      <w:r>
        <w:t>R. I did not think of that. I thought more that the first time I thought I had the feeling that I was moving down my hand, but I was a little in doubt whether I had perceived it correctly, but then it was quite clear on the other two . There I was conscious of feeling it. But more that it became more recognizable, that feeling, on the second and third time.</w:t>
      </w:r>
    </w:p>
    <w:p w14:paraId="287B644B" w14:textId="77777777" w:rsidR="00F973A5" w:rsidRDefault="00F973A5" w:rsidP="00F973A5"/>
    <w:p w14:paraId="20C35C67" w14:textId="177611CA" w:rsidR="00F973A5" w:rsidRDefault="00F973A5" w:rsidP="00F973A5">
      <w:r>
        <w:t>I. Cool. It sounds interesting. Are there any other things you just think you want to say to this?</w:t>
      </w:r>
    </w:p>
    <w:p w14:paraId="01BC9604" w14:textId="77777777" w:rsidR="00F973A5" w:rsidRDefault="00F973A5" w:rsidP="00F973A5"/>
    <w:p w14:paraId="3AD3CC94" w14:textId="111C2920" w:rsidR="00F973A5" w:rsidRDefault="00F973A5" w:rsidP="00F973A5">
      <w:r>
        <w:t>R. No, I do not think so.</w:t>
      </w:r>
    </w:p>
    <w:p w14:paraId="6A5C1B4A" w14:textId="77777777" w:rsidR="00F973A5" w:rsidRDefault="00F973A5" w:rsidP="00F973A5"/>
    <w:p w14:paraId="6A8FC856" w14:textId="10305621" w:rsidR="00F973A5" w:rsidRDefault="00F973A5" w:rsidP="00F973A5">
      <w:r>
        <w:t>I. Cool. Shall we try the next one?</w:t>
      </w:r>
    </w:p>
    <w:p w14:paraId="29057F02" w14:textId="77777777" w:rsidR="00F973A5" w:rsidRDefault="00F973A5" w:rsidP="00F973A5"/>
    <w:p w14:paraId="52E63B8E" w14:textId="13FBC4FB" w:rsidR="00F973A5" w:rsidRDefault="00F973A5" w:rsidP="00F973A5">
      <w:r>
        <w:t>R. Yes.</w:t>
      </w:r>
    </w:p>
    <w:p w14:paraId="65878988" w14:textId="3CC0888E" w:rsidR="00F973A5" w:rsidRDefault="00F973A5" w:rsidP="00F973A5"/>
    <w:p w14:paraId="41439257" w14:textId="7F549A56" w:rsidR="009029CA" w:rsidRDefault="009029CA" w:rsidP="00F973A5">
      <w:pPr>
        <w:rPr>
          <w:i/>
          <w:iCs/>
        </w:rPr>
      </w:pPr>
      <w:r w:rsidRPr="001B69D0">
        <w:rPr>
          <w:i/>
          <w:iCs/>
          <w:highlight w:val="green"/>
        </w:rPr>
        <w:t>Ultrasound 07: 12-07: 40</w:t>
      </w:r>
    </w:p>
    <w:p w14:paraId="6BB1DAFD" w14:textId="0975C93D" w:rsidR="00ED27CE" w:rsidRPr="00B779AB" w:rsidRDefault="00ED27CE" w:rsidP="00F973A5">
      <w:pPr>
        <w:rPr>
          <w:i/>
          <w:iCs/>
        </w:rPr>
      </w:pPr>
      <w:r w:rsidRPr="00ED27CE">
        <w:rPr>
          <w:i/>
          <w:iCs/>
        </w:rPr>
        <w:t>Stimulus: [250 Hz, Point, 1]</w:t>
      </w:r>
    </w:p>
    <w:p w14:paraId="5C5F2572" w14:textId="77777777" w:rsidR="009029CA" w:rsidRDefault="009029CA" w:rsidP="00F973A5"/>
    <w:p w14:paraId="1BB4032C" w14:textId="6706FBD8" w:rsidR="00F973A5" w:rsidRDefault="00F973A5" w:rsidP="00F973A5">
      <w:r>
        <w:t>I. Cool. How was it?</w:t>
      </w:r>
    </w:p>
    <w:p w14:paraId="63EA5D83" w14:textId="77777777" w:rsidR="00F973A5" w:rsidRDefault="00F973A5" w:rsidP="00F973A5"/>
    <w:p w14:paraId="31126313" w14:textId="4C65D120" w:rsidR="00F973A5" w:rsidRDefault="00F973A5" w:rsidP="00F973A5">
      <w:r>
        <w:t xml:space="preserve">R. It was a very such round feeling, that is, it was as if it were moving around on the </w:t>
      </w:r>
      <w:r w:rsidR="00B779AB">
        <w:t>inner hand of the palm. Yes, around a ring. Yes, it was kind of a little more stinging, I feel, a little bit like that. But I do not know if there was anything with my placement of the hand. But it sticks completely afterwards, it springs so little in the hand while it happens. Yeah Al that sounds pretty crap to me, Looks like BT aint for me either.</w:t>
      </w:r>
    </w:p>
    <w:p w14:paraId="296FACBD" w14:textId="77777777" w:rsidR="00F973A5" w:rsidRDefault="00F973A5" w:rsidP="00F973A5"/>
    <w:p w14:paraId="3C42AA86" w14:textId="3E845E07" w:rsidR="00F973A5" w:rsidRDefault="00F973A5" w:rsidP="00F973A5">
      <w:r>
        <w:lastRenderedPageBreak/>
        <w:t xml:space="preserve">I. Now say you stick. So, is it for example "now we take a pen and dot to your hand" or is it more like that </w:t>
      </w:r>
      <w:r w:rsidR="00B779AB" w:rsidRPr="00B779AB">
        <w:rPr>
          <w:highlight w:val="yellow"/>
        </w:rPr>
        <w:t>[unclear word, overlap, 08:38]</w:t>
      </w:r>
    </w:p>
    <w:p w14:paraId="6494A4AE" w14:textId="77777777" w:rsidR="00F973A5" w:rsidRDefault="00F973A5" w:rsidP="00F973A5"/>
    <w:p w14:paraId="357E846C" w14:textId="5B960D25" w:rsidR="00F973A5" w:rsidRDefault="00F973A5" w:rsidP="00F973A5">
      <w:r>
        <w:t xml:space="preserve">R. No, it's more such a rose. It's more… It's not so much something that feels on the outside, it's more </w:t>
      </w:r>
      <w:r w:rsidR="00B779AB">
        <w:t xml:space="preserve">like </w:t>
      </w:r>
      <w:r>
        <w:t xml:space="preserve">a mini shock, I think, very, very much, that is, just such microscopic small </w:t>
      </w:r>
      <w:r w:rsidR="00B779AB">
        <w:t>shocks that stick inside the hand, more than it is something that comes from the outside to and affects it. More something like that so that it shivers all the way inside the hand afterwards.</w:t>
      </w:r>
    </w:p>
    <w:p w14:paraId="51AAFB93" w14:textId="77777777" w:rsidR="00F973A5" w:rsidRDefault="00F973A5" w:rsidP="00F973A5"/>
    <w:p w14:paraId="2782162A" w14:textId="42E1F3D1" w:rsidR="00F973A5" w:rsidRDefault="00F973A5" w:rsidP="00F973A5">
      <w:r>
        <w:t>I. And is it, then, do you have such an after-feeling after that? So, would you say that this stimulus lasts for a long time, or that you can still feel it closest, right?</w:t>
      </w:r>
    </w:p>
    <w:p w14:paraId="449901FB" w14:textId="77777777" w:rsidR="00F973A5" w:rsidRDefault="00F973A5" w:rsidP="00F973A5"/>
    <w:p w14:paraId="3CEDC0EB" w14:textId="1A84DA47" w:rsidR="00F973A5" w:rsidRDefault="00F973A5" w:rsidP="00F973A5">
      <w:r>
        <w:t xml:space="preserve">R. </w:t>
      </w:r>
      <w:r w:rsidR="00B779AB">
        <w:t>Mmm . I do not think I thought about how long I had it afterwards. I do not have it now, except that my hand is a little different than the left hand, but it is not… But then I can not feel it now at least. I did not think about whether it was only while driving that I could feel it.</w:t>
      </w:r>
    </w:p>
    <w:p w14:paraId="080EBCD5" w14:textId="77777777" w:rsidR="00F973A5" w:rsidRDefault="00F973A5" w:rsidP="00F973A5"/>
    <w:p w14:paraId="386EF977" w14:textId="036B24AD" w:rsidR="00F973A5" w:rsidRDefault="00F973A5" w:rsidP="00F973A5">
      <w:r>
        <w:t>I. How different from the left hand?</w:t>
      </w:r>
    </w:p>
    <w:p w14:paraId="14652C04" w14:textId="77777777" w:rsidR="00F973A5" w:rsidRDefault="00F973A5" w:rsidP="00F973A5"/>
    <w:p w14:paraId="08564A82" w14:textId="0887E057" w:rsidR="00F973A5" w:rsidRDefault="00F973A5" w:rsidP="00B779AB">
      <w:pPr>
        <w:tabs>
          <w:tab w:val="left" w:pos="5280"/>
        </w:tabs>
      </w:pPr>
      <w:r>
        <w:t>R. Right now?</w:t>
      </w:r>
      <w:r w:rsidR="00B779AB">
        <w:tab/>
      </w:r>
    </w:p>
    <w:p w14:paraId="7175016A" w14:textId="77777777" w:rsidR="00F973A5" w:rsidRDefault="00F973A5" w:rsidP="00F973A5"/>
    <w:p w14:paraId="30C43572" w14:textId="22C07CFC" w:rsidR="00F973A5" w:rsidRDefault="00F973A5" w:rsidP="00F973A5">
      <w:r>
        <w:t>I. Yes.</w:t>
      </w:r>
    </w:p>
    <w:p w14:paraId="72432CA7" w14:textId="77777777" w:rsidR="00F973A5" w:rsidRDefault="00F973A5" w:rsidP="00F973A5"/>
    <w:p w14:paraId="1615057F" w14:textId="021521AB" w:rsidR="00F973A5" w:rsidRDefault="00F973A5" w:rsidP="00F973A5">
      <w:r>
        <w:t>R. It's a little more like that… So, first of all, it's warmer. So completely practical. And then it… It's kind of more strained right now than the left hand. A little heavier.</w:t>
      </w:r>
    </w:p>
    <w:p w14:paraId="3F80924F" w14:textId="77777777" w:rsidR="00F973A5" w:rsidRDefault="00F973A5" w:rsidP="00F973A5"/>
    <w:p w14:paraId="4279AAE1" w14:textId="5FB9452B" w:rsidR="00F973A5" w:rsidRDefault="00F973A5" w:rsidP="00F973A5">
      <w:r>
        <w:t>I. So, would you say you were more focused on your right hand right now than on your left?</w:t>
      </w:r>
    </w:p>
    <w:p w14:paraId="509D4CD5" w14:textId="77777777" w:rsidR="00F973A5" w:rsidRDefault="00F973A5" w:rsidP="00F973A5"/>
    <w:p w14:paraId="3D997214" w14:textId="14227F6C" w:rsidR="00F973A5" w:rsidRDefault="00F973A5" w:rsidP="00F973A5">
      <w:r>
        <w:t>R. Yes, very much.</w:t>
      </w:r>
    </w:p>
    <w:p w14:paraId="42BA35EB" w14:textId="77777777" w:rsidR="00F973A5" w:rsidRDefault="00F973A5" w:rsidP="00F973A5"/>
    <w:p w14:paraId="7CB34B3D" w14:textId="2621BD0C" w:rsidR="00F973A5" w:rsidRDefault="00F973A5" w:rsidP="00F973A5">
      <w:r>
        <w:t>I. Yes. Cool. So if you were to say if there was something that reminded you of it, then was it the stinging sensation you would focus on for example? Or would you say something completely different that reminded you of that?</w:t>
      </w:r>
    </w:p>
    <w:p w14:paraId="055A5F52" w14:textId="77777777" w:rsidR="00F973A5" w:rsidRDefault="00F973A5" w:rsidP="00F973A5"/>
    <w:p w14:paraId="77077F83" w14:textId="4B583E3A" w:rsidR="00F973A5" w:rsidRDefault="00F973A5" w:rsidP="00F973A5">
      <w:r>
        <w:t>R. Yes, the one with a stinging sensation could well… Or the most comparable I think can be, if such a foot sleeps or hand sleeps, the one with such a slightly stinging feeling, it is perhaps the most descriptive, but to such a lesser degree , than if it is asleep. So like screwed down completely.</w:t>
      </w:r>
    </w:p>
    <w:p w14:paraId="75B3C3AA" w14:textId="77777777" w:rsidR="00F973A5" w:rsidRDefault="00F973A5" w:rsidP="00F973A5"/>
    <w:p w14:paraId="0C66535C" w14:textId="7A7A05FE" w:rsidR="00F973A5" w:rsidRDefault="00F973A5" w:rsidP="00F973A5">
      <w:r>
        <w:t>I. Yes. Exciting. So you said in the beginning that it was like a circle feeling somehow. How is it, so how does it fit in with this stinging feeling?</w:t>
      </w:r>
    </w:p>
    <w:p w14:paraId="4C98BAFA" w14:textId="77777777" w:rsidR="00F973A5" w:rsidRDefault="00F973A5" w:rsidP="00F973A5"/>
    <w:p w14:paraId="1A49D866" w14:textId="24F39D48" w:rsidR="00F973A5" w:rsidRDefault="00F973A5" w:rsidP="00F973A5">
      <w:r>
        <w:t>R. It's like, it starts somewhere on the hand, and then it moves around, and then it kind of spreads that stinging feeling depending on where it's running around in that circle. So it kind of takes it around.</w:t>
      </w:r>
    </w:p>
    <w:p w14:paraId="357381F9" w14:textId="2B4DF012" w:rsidR="00CC740F" w:rsidRDefault="00CC740F" w:rsidP="00F973A5"/>
    <w:p w14:paraId="67FFA85F" w14:textId="7E00F6FB" w:rsidR="00CC740F" w:rsidRDefault="00CC740F" w:rsidP="00F973A5">
      <w:r>
        <w:t>I. Cool. Is there anything else you think of exciting things about this stimulus?</w:t>
      </w:r>
    </w:p>
    <w:p w14:paraId="1BBACECA" w14:textId="689BD47A" w:rsidR="00CC740F" w:rsidRDefault="00CC740F" w:rsidP="00F973A5"/>
    <w:p w14:paraId="40C3B135" w14:textId="037DC2D1" w:rsidR="00CC740F" w:rsidRDefault="00CC740F" w:rsidP="00CC740F">
      <w:r>
        <w:t>R. No.</w:t>
      </w:r>
    </w:p>
    <w:p w14:paraId="2E7202E4" w14:textId="77777777" w:rsidR="00CC740F" w:rsidRDefault="00CC740F" w:rsidP="00CC740F"/>
    <w:p w14:paraId="66E5A6FD" w14:textId="72E101C0" w:rsidR="00CC740F" w:rsidRDefault="00CC740F" w:rsidP="00CC740F">
      <w:r>
        <w:t>I. No? Okay. Cool. Then I think we'll try the next one. Shall we?</w:t>
      </w:r>
    </w:p>
    <w:p w14:paraId="7D1276F3" w14:textId="77777777" w:rsidR="00CC740F" w:rsidRDefault="00CC740F" w:rsidP="00CC740F"/>
    <w:p w14:paraId="486A4602" w14:textId="190D790A" w:rsidR="00CC740F" w:rsidRDefault="00CC740F" w:rsidP="00CC740F">
      <w:r>
        <w:t>R. Yes.</w:t>
      </w:r>
    </w:p>
    <w:p w14:paraId="300C8CC6" w14:textId="11BA65EC" w:rsidR="00CC740F" w:rsidRDefault="00CC740F" w:rsidP="00CC740F"/>
    <w:p w14:paraId="36E4C4FC" w14:textId="1A76E034" w:rsidR="00CC740F" w:rsidRDefault="00CC740F" w:rsidP="00CC740F">
      <w:pPr>
        <w:rPr>
          <w:i/>
          <w:iCs/>
        </w:rPr>
      </w:pPr>
      <w:r w:rsidRPr="001B69D0">
        <w:rPr>
          <w:i/>
          <w:iCs/>
          <w:highlight w:val="green"/>
        </w:rPr>
        <w:t>Ultrasound 11: 50-12: 20</w:t>
      </w:r>
    </w:p>
    <w:p w14:paraId="5D83F837" w14:textId="78903EF4" w:rsidR="00414806" w:rsidRPr="00CC740F" w:rsidRDefault="00414806" w:rsidP="00CC740F">
      <w:pPr>
        <w:rPr>
          <w:i/>
          <w:iCs/>
        </w:rPr>
      </w:pPr>
      <w:r w:rsidRPr="00414806">
        <w:rPr>
          <w:i/>
          <w:iCs/>
        </w:rPr>
        <w:t>Stimulus: [125 Hz, Brush, 1]</w:t>
      </w:r>
    </w:p>
    <w:p w14:paraId="39F83B18" w14:textId="77777777" w:rsidR="00CC740F" w:rsidRDefault="00CC740F" w:rsidP="00CC740F"/>
    <w:p w14:paraId="02FFD56C" w14:textId="5D9BE065" w:rsidR="00CC740F" w:rsidRDefault="00CC740F" w:rsidP="00CC740F">
      <w:r>
        <w:t>R. It was fun. It had, it was a much wider, that is, much wider. It ran like up from the top of the hand and looked down. But before, where the breathing that has been, has been very concentrated around a very small area, then it runs here on the whole hand, while breathing like this, it was much wider than the others, so it does not feel as much like a human breath. That's why I think I've said the others have been a human breath, it's like because when you breathe, it comes out a lot in a very, very small area, while this one, it was more such a mixture of a feather which came on the whole hand at once. Yes.</w:t>
      </w:r>
    </w:p>
    <w:p w14:paraId="2BAB5193" w14:textId="77777777" w:rsidR="00CC740F" w:rsidRDefault="00CC740F" w:rsidP="00CC740F"/>
    <w:p w14:paraId="666536DD" w14:textId="20DA4B71" w:rsidR="00CC740F" w:rsidRDefault="00CC740F" w:rsidP="00CC740F">
      <w:r>
        <w:t>I. So it almost felt like the whole hand was being stimulated.</w:t>
      </w:r>
    </w:p>
    <w:p w14:paraId="53F6B18C" w14:textId="77777777" w:rsidR="00CC740F" w:rsidRDefault="00CC740F" w:rsidP="00CC740F"/>
    <w:p w14:paraId="3A062BF7" w14:textId="5E96FB67" w:rsidR="00CC740F" w:rsidRDefault="00CC740F" w:rsidP="00CC740F">
      <w:r>
        <w:t xml:space="preserve">R. Yes. It runs like that from the start and then down, but much wider in like that where air comes out on it. And then it was a little fun. Well, it was a little tickling because </w:t>
      </w:r>
      <w:r w:rsidRPr="00CC740F">
        <w:rPr>
          <w:highlight w:val="yellow"/>
        </w:rPr>
        <w:t xml:space="preserve">[indistinct, 13:26] </w:t>
      </w:r>
      <w:r>
        <w:t xml:space="preserve">, I came to smile </w:t>
      </w:r>
      <w:r w:rsidRPr="00CC740F">
        <w:rPr>
          <w:highlight w:val="yellow"/>
        </w:rPr>
        <w:t xml:space="preserve">[indistinctly, 13:28] </w:t>
      </w:r>
      <w:r>
        <w:t>it was a little more funny than the others, it was a little more tickling and such, yes, than the others.</w:t>
      </w:r>
    </w:p>
    <w:p w14:paraId="19D16FFC" w14:textId="77777777" w:rsidR="00CC740F" w:rsidRDefault="00CC740F" w:rsidP="00CC740F"/>
    <w:p w14:paraId="12C1D471" w14:textId="26429D60" w:rsidR="00CC740F" w:rsidRDefault="00CC740F" w:rsidP="00CC740F">
      <w:r>
        <w:t>I. Exciting. So it's a little wide somehow?</w:t>
      </w:r>
    </w:p>
    <w:p w14:paraId="30FFA7E0" w14:textId="77777777" w:rsidR="00CC740F" w:rsidRDefault="00CC740F" w:rsidP="00CC740F"/>
    <w:p w14:paraId="5AD81863" w14:textId="63F810E4" w:rsidR="00CC740F" w:rsidRDefault="00CC740F" w:rsidP="00CC740F">
      <w:r>
        <w:t>R. Mmm .</w:t>
      </w:r>
    </w:p>
    <w:p w14:paraId="2F2C69E7" w14:textId="77777777" w:rsidR="00CC740F" w:rsidRDefault="00CC740F" w:rsidP="00CC740F"/>
    <w:p w14:paraId="55E797E3" w14:textId="36EAE42A" w:rsidR="00CC740F" w:rsidRDefault="00CC740F" w:rsidP="00CC740F">
      <w:r>
        <w:t>I. Is it something you kind of associate with this? Is that so…?</w:t>
      </w:r>
    </w:p>
    <w:p w14:paraId="30BAB88E" w14:textId="77777777" w:rsidR="00CC740F" w:rsidRDefault="00CC740F" w:rsidP="00CC740F"/>
    <w:p w14:paraId="0646F84E" w14:textId="2145E6D7" w:rsidR="00CC740F" w:rsidRDefault="00CC740F" w:rsidP="00CC740F">
      <w:r>
        <w:t>R. Yes, I associate it with such a thing with his hand, and then there is another who does such a thing on one. It's hard to actually describe with sound, but if you kind of have a flat hand that relaxes, and then it's someone else who kind of runs the other hand down over it. Almost in such a massage feeling, such yes… That feeling I associated it with. Does it make sense?</w:t>
      </w:r>
    </w:p>
    <w:p w14:paraId="6BB07E35" w14:textId="77777777" w:rsidR="00CC740F" w:rsidRDefault="00CC740F" w:rsidP="00CC740F"/>
    <w:p w14:paraId="6CE6A818" w14:textId="2015EB44" w:rsidR="00CC740F" w:rsidRDefault="00CC740F" w:rsidP="00CC740F">
      <w:r>
        <w:t>I. Yes, it makes insanely good sense.</w:t>
      </w:r>
    </w:p>
    <w:p w14:paraId="67CB8FD6" w14:textId="77777777" w:rsidR="00CC740F" w:rsidRDefault="00CC740F" w:rsidP="00CC740F"/>
    <w:p w14:paraId="0759ECF9" w14:textId="6BFD0CD3" w:rsidR="00CC740F" w:rsidRDefault="00CC740F" w:rsidP="00CC740F">
      <w:r>
        <w:t>R. That was the feeling. As if, if you take a feather and run it down over someone else's hand, it's the one there that springs just as quietly. One is not used to getting that whole hand activated that way. Yes.</w:t>
      </w:r>
    </w:p>
    <w:p w14:paraId="1FE4B2F9" w14:textId="77777777" w:rsidR="00CC740F" w:rsidRDefault="00CC740F" w:rsidP="00CC740F"/>
    <w:p w14:paraId="23B2BBDF" w14:textId="71D2D98F" w:rsidR="00CC740F" w:rsidRDefault="00CC740F" w:rsidP="00CC740F">
      <w:r>
        <w:t>I. So it's a bit of an unfamiliar feeling, a bit of a new feeling, maybe?</w:t>
      </w:r>
    </w:p>
    <w:p w14:paraId="1ADE2372" w14:textId="77777777" w:rsidR="00CC740F" w:rsidRDefault="00CC740F" w:rsidP="00CC740F"/>
    <w:p w14:paraId="57028030" w14:textId="489DDD01" w:rsidR="00CC740F" w:rsidRDefault="00CC740F" w:rsidP="00CC740F">
      <w:r>
        <w:lastRenderedPageBreak/>
        <w:t xml:space="preserve">R. </w:t>
      </w:r>
      <w:r w:rsidR="004F05AE">
        <w:t>Yes. Yes, or not, it's not much, it's also recognizable because it has something, just that feeling that something's running down your whole hand, or that someone's taking one's hand and runs across.</w:t>
      </w:r>
    </w:p>
    <w:p w14:paraId="15FC9EFC" w14:textId="77777777" w:rsidR="00CC740F" w:rsidRDefault="00CC740F" w:rsidP="00CC740F"/>
    <w:p w14:paraId="176BF274" w14:textId="33B97D80" w:rsidR="00CC740F" w:rsidRDefault="00CC740F" w:rsidP="00CC740F">
      <w:r>
        <w:t>I. Exciting.</w:t>
      </w:r>
    </w:p>
    <w:p w14:paraId="23411BDE" w14:textId="77777777" w:rsidR="00CC740F" w:rsidRDefault="00CC740F" w:rsidP="00CC740F"/>
    <w:p w14:paraId="13D6D151" w14:textId="76311D9C" w:rsidR="00CC740F" w:rsidRDefault="00CC740F" w:rsidP="00CC740F">
      <w:r>
        <w:t>R. Just like when you get a massage, or something like that, you often get your hands massaged in the end, so concluding, that's the feeling.</w:t>
      </w:r>
    </w:p>
    <w:p w14:paraId="3328D6B6" w14:textId="77777777" w:rsidR="00CC740F" w:rsidRDefault="00CC740F" w:rsidP="00CC740F"/>
    <w:p w14:paraId="40C1C621" w14:textId="18BBDF5B" w:rsidR="00CC740F" w:rsidRDefault="00CC740F" w:rsidP="00CC740F">
      <w:r>
        <w:t>I. And yes, that massage, will you associate it with something good? Or?</w:t>
      </w:r>
    </w:p>
    <w:p w14:paraId="64DABACD" w14:textId="77777777" w:rsidR="00CC740F" w:rsidRDefault="00CC740F" w:rsidP="00CC740F"/>
    <w:p w14:paraId="363D2A02" w14:textId="247983D9" w:rsidR="00CC740F" w:rsidRDefault="00CC740F" w:rsidP="00CC740F">
      <w:r>
        <w:t>R. It was something good, only good, yes.</w:t>
      </w:r>
    </w:p>
    <w:p w14:paraId="638158E7" w14:textId="77777777" w:rsidR="00CC740F" w:rsidRDefault="00CC740F" w:rsidP="00CC740F"/>
    <w:p w14:paraId="743C8F60" w14:textId="1E69463F" w:rsidR="00CC740F" w:rsidRDefault="00CC740F" w:rsidP="00CC740F">
      <w:r>
        <w:t>I. Only good.</w:t>
      </w:r>
    </w:p>
    <w:p w14:paraId="52554092" w14:textId="77777777" w:rsidR="00CC740F" w:rsidRDefault="00CC740F" w:rsidP="00CC740F"/>
    <w:p w14:paraId="2B9B140E" w14:textId="6A0469C9" w:rsidR="00CC740F" w:rsidRDefault="00CC740F" w:rsidP="00CC740F">
      <w:r>
        <w:t>R. Yes.</w:t>
      </w:r>
    </w:p>
    <w:p w14:paraId="775D2FF4" w14:textId="77777777" w:rsidR="00CC740F" w:rsidRDefault="00CC740F" w:rsidP="00CC740F"/>
    <w:p w14:paraId="4D059FCC" w14:textId="0239D2D7" w:rsidR="00CC740F" w:rsidRDefault="00CC740F" w:rsidP="00CC740F">
      <w:r>
        <w:t>I. Cool. If you were to describe it to some who do not really know what this is about, what would you say to them?</w:t>
      </w:r>
    </w:p>
    <w:p w14:paraId="6BD02E32" w14:textId="77777777" w:rsidR="00CC740F" w:rsidRDefault="00CC740F" w:rsidP="00CC740F"/>
    <w:p w14:paraId="2C89333E" w14:textId="263333C6" w:rsidR="00CC740F" w:rsidRDefault="00CC740F" w:rsidP="00CC740F">
      <w:r>
        <w:t xml:space="preserve">R. That there was someone who had such a windmill running over your hand, I think. Such a one of those little propellers that you take with you on holidays if you are going to a hot place, or had as a child. Such a tiny little </w:t>
      </w:r>
      <w:r w:rsidR="004F05AE" w:rsidRPr="004F05AE">
        <w:rPr>
          <w:highlight w:val="yellow"/>
        </w:rPr>
        <w:t xml:space="preserve">hand-driven [indistinct, 15:40] </w:t>
      </w:r>
      <w:r w:rsidR="004F05AE">
        <w:t>propeller that you kind of drove over your hand.</w:t>
      </w:r>
    </w:p>
    <w:p w14:paraId="267FADC3" w14:textId="77777777" w:rsidR="00CC740F" w:rsidRDefault="00CC740F" w:rsidP="00CC740F"/>
    <w:p w14:paraId="0B39DC52" w14:textId="0A79760F" w:rsidR="00CC740F" w:rsidRDefault="00CC740F" w:rsidP="00CC740F">
      <w:r>
        <w:t>I. That sounds like a funny thing.</w:t>
      </w:r>
    </w:p>
    <w:p w14:paraId="45C5FE65" w14:textId="77777777" w:rsidR="00CC740F" w:rsidRDefault="00CC740F" w:rsidP="00CC740F"/>
    <w:p w14:paraId="57BD42E7" w14:textId="5665AC0A" w:rsidR="00CC740F" w:rsidRDefault="00CC740F" w:rsidP="00CC740F">
      <w:r>
        <w:t>R. Yes.</w:t>
      </w:r>
    </w:p>
    <w:p w14:paraId="12BC8C6F" w14:textId="77777777" w:rsidR="00CC740F" w:rsidRDefault="00CC740F" w:rsidP="00CC740F"/>
    <w:p w14:paraId="6664431B" w14:textId="06C1B894" w:rsidR="00CC740F" w:rsidRDefault="00CC740F" w:rsidP="00CC740F">
      <w:r>
        <w:t>I. Okay, is there anything else you think you would like to say?</w:t>
      </w:r>
    </w:p>
    <w:p w14:paraId="50D2B964" w14:textId="797187FE" w:rsidR="004F05AE" w:rsidRDefault="004F05AE" w:rsidP="00CC740F"/>
    <w:p w14:paraId="137B1B2E" w14:textId="726A2372" w:rsidR="004F05AE" w:rsidRDefault="004F05AE" w:rsidP="00CC740F">
      <w:r>
        <w:t>R. Hmm… Yeah, well, it was a lot, it was really funny, this feeling. It made one happy, that is. It was also like such a one, it could also be a feeling I could imagine, my boyfriend ran his hand down over my hand, or like that, ik ', it was very much like safe or fun, or like that feeling.</w:t>
      </w:r>
    </w:p>
    <w:p w14:paraId="37029C7A" w14:textId="7A39B9DA" w:rsidR="004F05AE" w:rsidRDefault="004F05AE" w:rsidP="00CC740F"/>
    <w:p w14:paraId="139BCF9E" w14:textId="10C42251" w:rsidR="004F05AE" w:rsidRDefault="004F05AE" w:rsidP="00CC740F">
      <w:r>
        <w:t>I. Mmm . That sounds wonderful. Okay, shall we…</w:t>
      </w:r>
    </w:p>
    <w:p w14:paraId="2F6F5946" w14:textId="77777777" w:rsidR="00CC740F" w:rsidRDefault="00CC740F" w:rsidP="00CC740F"/>
    <w:p w14:paraId="66568126" w14:textId="56CC2365" w:rsidR="004F05AE" w:rsidRDefault="004F05AE" w:rsidP="004F05AE">
      <w:r>
        <w:t>R. Mmm .</w:t>
      </w:r>
    </w:p>
    <w:p w14:paraId="1FA58EC9" w14:textId="7076B3E7" w:rsidR="004F05AE" w:rsidRDefault="004F05AE" w:rsidP="004F05AE"/>
    <w:p w14:paraId="14E0996F" w14:textId="1205A653" w:rsidR="004F05AE" w:rsidRDefault="004F05AE" w:rsidP="004F05AE">
      <w:pPr>
        <w:rPr>
          <w:i/>
          <w:iCs/>
        </w:rPr>
      </w:pPr>
      <w:r w:rsidRPr="001B69D0">
        <w:rPr>
          <w:i/>
          <w:iCs/>
          <w:highlight w:val="green"/>
        </w:rPr>
        <w:t>Ultrasound 16: 30-16: 59</w:t>
      </w:r>
    </w:p>
    <w:p w14:paraId="7DCA8AE0" w14:textId="283542B3" w:rsidR="00E96EDA" w:rsidRPr="002A1F12" w:rsidRDefault="00E96EDA" w:rsidP="004F05AE">
      <w:pPr>
        <w:rPr>
          <w:i/>
          <w:iCs/>
        </w:rPr>
      </w:pPr>
      <w:r w:rsidRPr="00E96EDA">
        <w:rPr>
          <w:i/>
          <w:iCs/>
        </w:rPr>
        <w:t>Stimulus: [250 Hz, Random, 8]</w:t>
      </w:r>
    </w:p>
    <w:p w14:paraId="4941820A" w14:textId="0C90706C" w:rsidR="004F05AE" w:rsidRDefault="004F05AE" w:rsidP="004F05AE"/>
    <w:p w14:paraId="1C359D34" w14:textId="30030EE3" w:rsidR="002A1F12" w:rsidRDefault="002A1F12" w:rsidP="004F05AE">
      <w:r>
        <w:t>R. Yes. I got to press something on my headphones.</w:t>
      </w:r>
    </w:p>
    <w:p w14:paraId="58530679" w14:textId="77777777" w:rsidR="002A1F12" w:rsidRDefault="002A1F12" w:rsidP="004F05AE"/>
    <w:p w14:paraId="2D6371CA" w14:textId="30C2DCE6" w:rsidR="004F05AE" w:rsidRDefault="004F05AE" w:rsidP="004F05AE">
      <w:r>
        <w:t>I. That's fine.</w:t>
      </w:r>
    </w:p>
    <w:p w14:paraId="37A4B181" w14:textId="5B1111C5" w:rsidR="00F973A5" w:rsidRDefault="00F973A5"/>
    <w:p w14:paraId="1065573A" w14:textId="146CE0C0" w:rsidR="004F05AE" w:rsidRDefault="004F05AE" w:rsidP="004F05AE">
      <w:r>
        <w:t>R. Okay. This one was a little more random, but it was pretty funny, because it was like, I had the feeling it was a little drunk, the machine, or something like that, because it came like this, while many of the others have been very concentrated or conscious. , it feels a little more unconscious here because they came in different, it was very random around the hand, and it was in different such power and strengths that they came with. Then came a small one, then came a big one, it was very much such a random feeling over it, over this stimulus.</w:t>
      </w:r>
    </w:p>
    <w:p w14:paraId="1AD00924" w14:textId="77777777" w:rsidR="004F05AE" w:rsidRDefault="004F05AE" w:rsidP="004F05AE"/>
    <w:p w14:paraId="39FB5EFA" w14:textId="4854672D" w:rsidR="004F05AE" w:rsidRDefault="004F05AE" w:rsidP="004F05AE">
      <w:r>
        <w:t>I. Fat. So very random and so much like a little out in the air, up in the air, drunk almost, right?</w:t>
      </w:r>
    </w:p>
    <w:p w14:paraId="38E3A608" w14:textId="7B777FCC" w:rsidR="004F05AE" w:rsidRDefault="004F05AE"/>
    <w:p w14:paraId="5BE0F33A" w14:textId="1E9FFC6F" w:rsidR="004F05AE" w:rsidRDefault="004F05AE" w:rsidP="004F05AE">
      <w:r>
        <w:t>R. Yes. Yes.</w:t>
      </w:r>
    </w:p>
    <w:p w14:paraId="5FDFCDA3" w14:textId="77777777" w:rsidR="004F05AE" w:rsidRDefault="004F05AE" w:rsidP="004F05AE"/>
    <w:p w14:paraId="27E0D0B1" w14:textId="5074086C" w:rsidR="004F05AE" w:rsidRDefault="004F05AE" w:rsidP="004F05AE">
      <w:r>
        <w:t>I. Is there, besides being drunk, is there anything you want to describe?</w:t>
      </w:r>
    </w:p>
    <w:p w14:paraId="326EB34A" w14:textId="57922CBB" w:rsidR="004F05AE" w:rsidRDefault="004F05AE"/>
    <w:p w14:paraId="093E998A" w14:textId="06B6145F" w:rsidR="004F05AE" w:rsidRDefault="004F05AE" w:rsidP="004F05AE">
      <w:r>
        <w:t xml:space="preserve">R. That kind of uncontrolled feeling that it is not… While the others were very controlled, it was here, that's probably why I also use it there so full, it's probably because it was uncontrolled, the one there </w:t>
      </w:r>
      <w:r w:rsidR="002A1F12">
        <w:t>huhuhhhhh-like feeling, where it kind of shifts in intensity, and where it hits her, it's a little more random, while the others were very precise, where they hit, and there was a very clear pattern in the movement, so here it's just such quite randomly of different. Yes.</w:t>
      </w:r>
    </w:p>
    <w:p w14:paraId="4194EC45" w14:textId="77777777" w:rsidR="004F05AE" w:rsidRDefault="004F05AE" w:rsidP="004F05AE"/>
    <w:p w14:paraId="0938E232" w14:textId="04A60C21" w:rsidR="004F05AE" w:rsidRDefault="004F05AE" w:rsidP="004F05AE">
      <w:r>
        <w:t xml:space="preserve">I. So is there anything you would like to relate it to? Is there anything you, besides… </w:t>
      </w:r>
      <w:r w:rsidR="002A1F12" w:rsidRPr="002A1F12">
        <w:rPr>
          <w:highlight w:val="yellow"/>
        </w:rPr>
        <w:t>[indistinct, 18:40]</w:t>
      </w:r>
    </w:p>
    <w:p w14:paraId="664A4472" w14:textId="77777777" w:rsidR="004F05AE" w:rsidRDefault="004F05AE" w:rsidP="004F05AE"/>
    <w:p w14:paraId="4A30B0AA" w14:textId="7DE9DD5A" w:rsidR="004F05AE" w:rsidRDefault="004F05AE" w:rsidP="004F05AE">
      <w:r>
        <w:t xml:space="preserve">R. No, well, maybe it's a bit actually a drunk man one should have to breathe in such a </w:t>
      </w:r>
      <w:r w:rsidR="002A1F12">
        <w:t>breathalyzer . Who just has to do it a few times before it, so it gets a little random like that (breathes to demonstrate), well, so it's probably the picture I get inside my head, it's that feeling, but it's not directly descriptive, so it's more of a… Yes, I think it's very much that random thing that kind of controls the feeling in this one.</w:t>
      </w:r>
    </w:p>
    <w:p w14:paraId="48F64F23" w14:textId="77777777" w:rsidR="004F05AE" w:rsidRDefault="004F05AE" w:rsidP="004F05AE"/>
    <w:p w14:paraId="2C46C257" w14:textId="0C438B04" w:rsidR="004F05AE" w:rsidRDefault="004F05AE" w:rsidP="004F05AE">
      <w:r>
        <w:t>I. So, I think it's a nice picture.</w:t>
      </w:r>
    </w:p>
    <w:p w14:paraId="319A482B" w14:textId="77777777" w:rsidR="004F05AE" w:rsidRDefault="004F05AE" w:rsidP="004F05AE"/>
    <w:p w14:paraId="06CF54D1" w14:textId="7D4549B1" w:rsidR="004F05AE" w:rsidRDefault="004F05AE" w:rsidP="004F05AE">
      <w:r>
        <w:t>R. Okay.</w:t>
      </w:r>
    </w:p>
    <w:p w14:paraId="5AF59C6F" w14:textId="77777777" w:rsidR="004F05AE" w:rsidRDefault="004F05AE" w:rsidP="004F05AE"/>
    <w:p w14:paraId="1B7F253E" w14:textId="1575D57A" w:rsidR="004F05AE" w:rsidRDefault="004F05AE" w:rsidP="004F05AE">
      <w:r>
        <w:t xml:space="preserve">I. It's something you can take on, somehow. And will you then also use the drunk man as a reference to other peoples who like to… </w:t>
      </w:r>
      <w:r w:rsidR="00541E2A" w:rsidRPr="00541E2A">
        <w:rPr>
          <w:highlight w:val="yellow"/>
        </w:rPr>
        <w:t>[overlap, 19:24]</w:t>
      </w:r>
    </w:p>
    <w:p w14:paraId="77C489F8" w14:textId="77777777" w:rsidR="004F05AE" w:rsidRDefault="004F05AE" w:rsidP="004F05AE"/>
    <w:p w14:paraId="49EDF61D" w14:textId="622434AA" w:rsidR="004F05AE" w:rsidRDefault="004F05AE" w:rsidP="004F05AE">
      <w:r>
        <w:t>R. Yes, I think so. It's such a drunk man trying to breathe. So it goes a bit random places, you can not completely control how much he breathes. Yes. Yes.</w:t>
      </w:r>
    </w:p>
    <w:p w14:paraId="49079CAA" w14:textId="77777777" w:rsidR="004F05AE" w:rsidRDefault="004F05AE" w:rsidP="004F05AE"/>
    <w:p w14:paraId="4411EF56" w14:textId="556F5622" w:rsidR="004F05AE" w:rsidRDefault="004F05AE" w:rsidP="004F05AE">
      <w:r>
        <w:t>I. Would there be any other things that you would relate it to, in addition to drunk, perhaps?</w:t>
      </w:r>
    </w:p>
    <w:p w14:paraId="7F179E50" w14:textId="77777777" w:rsidR="004F05AE" w:rsidRDefault="004F05AE" w:rsidP="004F05AE"/>
    <w:p w14:paraId="48216EBB" w14:textId="4FD5F028" w:rsidR="004F05AE" w:rsidRDefault="004F05AE" w:rsidP="004F05AE">
      <w:r>
        <w:t xml:space="preserve">R. No. It's very much the random thing with also random feeling, it was the one that was at least the strong feeling after getting… It does not only need, it's more that there with that you try… It's as if it try, it's like it had the feeling that it wanted to do it right, but it could not quite figure it out. </w:t>
      </w:r>
      <w:r>
        <w:lastRenderedPageBreak/>
        <w:t xml:space="preserve">Well, that's enough, that's the feeling I </w:t>
      </w:r>
      <w:r w:rsidR="00541E2A">
        <w:t xml:space="preserve">had. </w:t>
      </w:r>
      <w:r w:rsidR="00541E2A" w:rsidRPr="00541E2A">
        <w:rPr>
          <w:highlight w:val="yellow"/>
        </w:rPr>
        <w:t xml:space="preserve">[Unclear mumble , 20:16] </w:t>
      </w:r>
      <w:r w:rsidR="00541E2A">
        <w:t>It was as if the machine wanted to be checked, but it could not quite do it. Yes, that is the one. Yes.</w:t>
      </w:r>
    </w:p>
    <w:p w14:paraId="45A1C597" w14:textId="77777777" w:rsidR="004F05AE" w:rsidRDefault="004F05AE" w:rsidP="004F05AE"/>
    <w:p w14:paraId="6A25FA89" w14:textId="5796F6FE" w:rsidR="004F05AE" w:rsidRDefault="004F05AE" w:rsidP="004F05AE">
      <w:r>
        <w:t>I. Yes, that sounds exciting. Is there anything where you think, that is, when you kind of felt this stimulus like that for the first time, your image has just changed to it? Last time you felt it? Or such a development in what you thought?</w:t>
      </w:r>
    </w:p>
    <w:p w14:paraId="4E093AF3" w14:textId="77777777" w:rsidR="004F05AE" w:rsidRDefault="004F05AE" w:rsidP="004F05AE"/>
    <w:p w14:paraId="53276CAB" w14:textId="395085B0" w:rsidR="004F05AE" w:rsidRDefault="004F05AE" w:rsidP="004F05AE">
      <w:r>
        <w:t xml:space="preserve">R. Not besides I think I got that drunk man in the head of the </w:t>
      </w:r>
      <w:r w:rsidR="004B2D43">
        <w:t>two , and there I started laughing because, I do not know, I imagined it myself. Yes.</w:t>
      </w:r>
    </w:p>
    <w:p w14:paraId="2A80C7A5" w14:textId="77777777" w:rsidR="004F05AE" w:rsidRDefault="004F05AE" w:rsidP="004F05AE"/>
    <w:p w14:paraId="2977D185" w14:textId="384E2133" w:rsidR="004F05AE" w:rsidRDefault="004F05AE" w:rsidP="004F05AE">
      <w:r>
        <w:t>I. That sounds cool. Are there any other things you want to say to this stimulus?</w:t>
      </w:r>
    </w:p>
    <w:p w14:paraId="74ADA737" w14:textId="77777777" w:rsidR="004F05AE" w:rsidRDefault="004F05AE" w:rsidP="004F05AE"/>
    <w:p w14:paraId="44F4E942" w14:textId="2475D498" w:rsidR="004F05AE" w:rsidRDefault="004F05AE" w:rsidP="004F05AE">
      <w:r>
        <w:t>R. I do not think so. No. I do not think.</w:t>
      </w:r>
    </w:p>
    <w:p w14:paraId="02A5619F" w14:textId="77777777" w:rsidR="004F05AE" w:rsidRDefault="004F05AE" w:rsidP="004F05AE"/>
    <w:p w14:paraId="1D9EBFAB" w14:textId="25CEEF30" w:rsidR="004F05AE" w:rsidRDefault="004F05AE" w:rsidP="004F05AE">
      <w:r>
        <w:t>I. Are there any things you want to say in general about all those things?</w:t>
      </w:r>
    </w:p>
    <w:p w14:paraId="6E2BD1B9" w14:textId="77777777" w:rsidR="004F05AE" w:rsidRDefault="004F05AE" w:rsidP="004F05AE"/>
    <w:p w14:paraId="22198571" w14:textId="3DB5E95B" w:rsidR="004F05AE" w:rsidRDefault="004F05AE" w:rsidP="004F05AE">
      <w:r>
        <w:t>R. All of them here?</w:t>
      </w:r>
    </w:p>
    <w:p w14:paraId="482114CB" w14:textId="77777777" w:rsidR="004F05AE" w:rsidRDefault="004F05AE" w:rsidP="004F05AE"/>
    <w:p w14:paraId="38279A4C" w14:textId="09D21DB6" w:rsidR="004F05AE" w:rsidRDefault="004F05AE" w:rsidP="004F05AE">
      <w:r>
        <w:t>I. Yes.</w:t>
      </w:r>
    </w:p>
    <w:p w14:paraId="62571453" w14:textId="77777777" w:rsidR="004F05AE" w:rsidRDefault="004F05AE" w:rsidP="004F05AE"/>
    <w:p w14:paraId="41B38F44" w14:textId="42FCC997" w:rsidR="004F05AE" w:rsidRDefault="004F05AE" w:rsidP="004F05AE">
      <w:r>
        <w:t xml:space="preserve">R. Hmm… It's actually as if just before it started, </w:t>
      </w:r>
      <w:r w:rsidR="00E944FD">
        <w:t>ik ', there was such a little breath. It's not there now. But it feels more like that too, the one that tingles, a little like that, not shock, but very much like that little kind of electricity that was in it there to begin with, which can also feel a little creepy, because I'm not used to getting something reminiscent of shock, into my hand. Or such with, i.e. such a very, very mild form, while that many of the breaths I have felt, stimuli, they have been more, they have not been so, uh, what to say, eerie, or such that was just the one there where it tingled in my hand where I thought about it, but yes, I could well, you could feel that unfamiliar feeling when you first just get that little breath because it's so unfamiliar for one to have something that both gives such a tingling sensation in the hand, and yes, just feels like such a small kind of electric, some kind of, yes maybe such an electric fence that one touches with such a wet blade . So that little one, it's like that, so I can hardly even remember when I last did it, but that feeling I think a little I would have if you did it, and that's the feeling you get then the palm. And it's a place I'm not used to, it's very unusual for me to get my hands activated. Well, that's why I'm so connected it in some places with massage or my boyfriend holding it because I do not really… It's rare, I, that is, my hands, they often do active things. So, I grab the door or do something that creates stimuli for them, so it's pretty rare for me to be exposed to stimuli on my hands, because it's often me who chooses what to do with my hands. .</w:t>
      </w:r>
    </w:p>
    <w:p w14:paraId="208BF8C0" w14:textId="77777777" w:rsidR="004F05AE" w:rsidRDefault="004F05AE" w:rsidP="004F05AE"/>
    <w:p w14:paraId="34D29772" w14:textId="555A5FC1" w:rsidR="004F05AE" w:rsidRDefault="004F05AE" w:rsidP="004F05AE">
      <w:r>
        <w:t>I. Yes. There are many who have something in one way or another. Well, there are many who… This may be visual feedback that you just get from addressing what you are addressing.</w:t>
      </w:r>
    </w:p>
    <w:p w14:paraId="0E08C503" w14:textId="77777777" w:rsidR="004F05AE" w:rsidRDefault="004F05AE" w:rsidP="004F05AE"/>
    <w:p w14:paraId="017ABA58" w14:textId="0DE129D9" w:rsidR="004F05AE" w:rsidRDefault="004F05AE" w:rsidP="004F05AE">
      <w:r>
        <w:t xml:space="preserve">R. No, not so much that. It's more just that it's unfamiliar to me that in one day, so if I often choose what I want with my hands. That I want to go out the door, or that I have to put on my jacket. I know what kind of </w:t>
      </w:r>
      <w:r w:rsidR="00E944FD">
        <w:t xml:space="preserve">feeling , what kind of stimuli I expose my hands to. So it's more that it was unfamiliar to me that… It's only if I get a massage or hold my boyfriend's hand that there are </w:t>
      </w:r>
      <w:r w:rsidR="00E944FD">
        <w:lastRenderedPageBreak/>
        <w:t>some others who create… Because it's rare to get in touch with something new that you have not chosen yourself. It's more that. It's unusual for me to sit and do a stimulus on my hand, because I'm not used to my hands being exposed to things I do not expect to happen, because it is often myself who creates what my hands must do.</w:t>
      </w:r>
    </w:p>
    <w:p w14:paraId="5C4B6290" w14:textId="77777777" w:rsidR="004F05AE" w:rsidRDefault="004F05AE" w:rsidP="004F05AE"/>
    <w:p w14:paraId="531108AD" w14:textId="0D4DFB54" w:rsidR="004F05AE" w:rsidRDefault="004F05AE" w:rsidP="004F05AE">
      <w:r>
        <w:t>I. Yes.</w:t>
      </w:r>
    </w:p>
    <w:p w14:paraId="4F86BC66" w14:textId="77777777" w:rsidR="004F05AE" w:rsidRDefault="004F05AE" w:rsidP="004F05AE"/>
    <w:p w14:paraId="7EF66FF0" w14:textId="1BEA8438" w:rsidR="004F05AE" w:rsidRDefault="004F05AE" w:rsidP="004F05AE">
      <w:r>
        <w:t>R. Does it make sense?</w:t>
      </w:r>
    </w:p>
    <w:p w14:paraId="4F31570D" w14:textId="77777777" w:rsidR="004F05AE" w:rsidRDefault="004F05AE" w:rsidP="004F05AE"/>
    <w:p w14:paraId="32E57A25" w14:textId="7CC439FA" w:rsidR="004F05AE" w:rsidRDefault="004F05AE" w:rsidP="004F05AE">
      <w:r>
        <w:t>I. It makes good sense.</w:t>
      </w:r>
    </w:p>
    <w:p w14:paraId="288BB0EA" w14:textId="77777777" w:rsidR="004F05AE" w:rsidRDefault="004F05AE" w:rsidP="004F05AE"/>
    <w:p w14:paraId="120EC1D3" w14:textId="328D75C1" w:rsidR="004F05AE" w:rsidRDefault="004F05AE" w:rsidP="00E944FD">
      <w:pPr>
        <w:tabs>
          <w:tab w:val="center" w:pos="4819"/>
        </w:tabs>
      </w:pPr>
      <w:r>
        <w:t xml:space="preserve">R. Okay. So it's more of a. Yes. They tend to be more active, my hands, </w:t>
      </w:r>
      <w:r w:rsidR="00E944FD">
        <w:t>right ? Yes, I hope it makes sense.</w:t>
      </w:r>
    </w:p>
    <w:p w14:paraId="5B2E73B3" w14:textId="77777777" w:rsidR="004F05AE" w:rsidRDefault="004F05AE" w:rsidP="004F05AE"/>
    <w:p w14:paraId="20196EC6" w14:textId="1F4A5A5C" w:rsidR="004F05AE" w:rsidRDefault="004F05AE" w:rsidP="004F05AE">
      <w:r>
        <w:t>I. I think it does. Yes. I think that sounded like a nice ending to it. So if you do not have anything else you would like to get rid of, then I would probably say that was it.</w:t>
      </w:r>
    </w:p>
    <w:p w14:paraId="0ABB661E" w14:textId="77777777" w:rsidR="004F05AE" w:rsidRDefault="004F05AE" w:rsidP="004F05AE"/>
    <w:p w14:paraId="52494B9D" w14:textId="761660D7" w:rsidR="004F05AE" w:rsidRDefault="004F05AE" w:rsidP="004F05AE">
      <w:r>
        <w:t>R. Yes. Perfect.</w:t>
      </w:r>
    </w:p>
    <w:p w14:paraId="60E6A125" w14:textId="77777777" w:rsidR="004F05AE" w:rsidRDefault="004F05AE" w:rsidP="004F05AE"/>
    <w:p w14:paraId="0AC103DA" w14:textId="4CC73543" w:rsidR="004F05AE" w:rsidRDefault="004F05AE" w:rsidP="004F05AE">
      <w:r>
        <w:t>I. So I just turn off…</w:t>
      </w:r>
    </w:p>
    <w:p w14:paraId="29BD7BE4" w14:textId="77777777" w:rsidR="004F05AE" w:rsidRDefault="004F05AE" w:rsidP="004F05AE"/>
    <w:p w14:paraId="1DCAD448" w14:textId="77777777" w:rsidR="004F05AE" w:rsidRDefault="004F05AE"/>
    <w:sectPr w:rsidR="004F05AE">
      <w:footerReference w:type="even" r:id="rId6"/>
      <w:footerReference w:type="default" r:id="rId7"/>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A34E1E" w14:textId="77777777" w:rsidR="009A46F4" w:rsidRDefault="009A46F4" w:rsidP="00635F64">
      <w:r>
        <w:separator/>
      </w:r>
    </w:p>
  </w:endnote>
  <w:endnote w:type="continuationSeparator" w:id="0">
    <w:p w14:paraId="06192D9F" w14:textId="77777777" w:rsidR="009A46F4" w:rsidRDefault="009A46F4" w:rsidP="00635F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83807965"/>
      <w:docPartObj>
        <w:docPartGallery w:val="Page Numbers (Bottom of Page)"/>
        <w:docPartUnique/>
      </w:docPartObj>
    </w:sdtPr>
    <w:sdtEndPr>
      <w:rPr>
        <w:rStyle w:val="PageNumber"/>
      </w:rPr>
    </w:sdtEndPr>
    <w:sdtContent>
      <w:p w14:paraId="128AC250" w14:textId="5DC44684" w:rsidR="00635F64" w:rsidRDefault="00635F64" w:rsidP="00F445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143D91" w14:textId="77777777" w:rsidR="00635F64" w:rsidRDefault="00635F64" w:rsidP="00635F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98192275"/>
      <w:docPartObj>
        <w:docPartGallery w:val="Page Numbers (Bottom of Page)"/>
        <w:docPartUnique/>
      </w:docPartObj>
    </w:sdtPr>
    <w:sdtEndPr>
      <w:rPr>
        <w:rStyle w:val="PageNumber"/>
      </w:rPr>
    </w:sdtEndPr>
    <w:sdtContent>
      <w:p w14:paraId="605987AE" w14:textId="159D2D1F" w:rsidR="00635F64" w:rsidRDefault="00635F64" w:rsidP="00F445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6B243A" w14:textId="77777777" w:rsidR="00635F64" w:rsidRDefault="00635F64" w:rsidP="00635F6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5D25F" w14:textId="77777777" w:rsidR="009A46F4" w:rsidRDefault="009A46F4" w:rsidP="00635F64">
      <w:r>
        <w:separator/>
      </w:r>
    </w:p>
  </w:footnote>
  <w:footnote w:type="continuationSeparator" w:id="0">
    <w:p w14:paraId="4CEE3DF1" w14:textId="77777777" w:rsidR="009A46F4" w:rsidRDefault="009A46F4" w:rsidP="00635F6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removePersonalInformation/>
  <w:removeDateAndTime/>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DIB0Uam5sbGSjpKwanFxZn5eSAFhrUAvtQngCwAAAA="/>
  </w:docVars>
  <w:rsids>
    <w:rsidRoot w:val="00635F64"/>
    <w:rsid w:val="00037E82"/>
    <w:rsid w:val="00106DEA"/>
    <w:rsid w:val="001B69D0"/>
    <w:rsid w:val="002A1F12"/>
    <w:rsid w:val="00387B58"/>
    <w:rsid w:val="00414806"/>
    <w:rsid w:val="004B2D43"/>
    <w:rsid w:val="004C246C"/>
    <w:rsid w:val="004F05AE"/>
    <w:rsid w:val="00541E2A"/>
    <w:rsid w:val="005E2755"/>
    <w:rsid w:val="00635F64"/>
    <w:rsid w:val="006F6C89"/>
    <w:rsid w:val="007122B4"/>
    <w:rsid w:val="00776662"/>
    <w:rsid w:val="007C5192"/>
    <w:rsid w:val="008D2996"/>
    <w:rsid w:val="009029CA"/>
    <w:rsid w:val="009A46F4"/>
    <w:rsid w:val="00A20828"/>
    <w:rsid w:val="00AB1854"/>
    <w:rsid w:val="00B26480"/>
    <w:rsid w:val="00B779AB"/>
    <w:rsid w:val="00CC740F"/>
    <w:rsid w:val="00DD3EA5"/>
    <w:rsid w:val="00E944FD"/>
    <w:rsid w:val="00E96EDA"/>
    <w:rsid w:val="00ED27CE"/>
    <w:rsid w:val="00F973A5"/>
    <w:rsid w:val="00FC0E18"/>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A5C0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5F64"/>
    <w:rPr>
      <w:rFonts w:ascii="Calibri" w:eastAsia="Calibri" w:hAnsi="Calibri" w:cs="Calibri"/>
      <w:lang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635F64"/>
    <w:pPr>
      <w:tabs>
        <w:tab w:val="center" w:pos="4819"/>
        <w:tab w:val="right" w:pos="9638"/>
      </w:tabs>
    </w:pPr>
  </w:style>
  <w:style w:type="character" w:customStyle="1" w:styleId="FooterChar">
    <w:name w:val="Footer Char"/>
    <w:basedOn w:val="DefaultParagraphFont"/>
    <w:link w:val="Footer"/>
    <w:uiPriority w:val="99"/>
    <w:rsid w:val="00635F64"/>
    <w:rPr>
      <w:rFonts w:ascii="Calibri" w:eastAsia="Calibri" w:hAnsi="Calibri" w:cs="Calibri"/>
      <w:lang w:val="en" w:eastAsia="da-DK"/>
    </w:rPr>
  </w:style>
  <w:style w:type="character" w:styleId="PageNumber">
    <w:name w:val="page number"/>
    <w:basedOn w:val="DefaultParagraphFont"/>
    <w:uiPriority w:val="99"/>
    <w:semiHidden/>
    <w:unhideWhenUsed/>
    <w:rsid w:val="00635F64"/>
  </w:style>
  <w:style w:type="paragraph" w:styleId="ListParagraph">
    <w:name w:val="List Paragraph"/>
    <w:basedOn w:val="Normal"/>
    <w:uiPriority w:val="34"/>
    <w:qFormat/>
    <w:rsid w:val="00CC740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9</Pages>
  <Words>2512</Words>
  <Characters>14324</Characters>
  <Application>Microsoft Office Word</Application>
  <DocSecurity>0</DocSecurity>
  <Lines>119</Lines>
  <Paragraphs>3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5</cp:revision>
  <dcterms:created xsi:type="dcterms:W3CDTF">2021-08-23T12:49:00Z</dcterms:created>
  <dcterms:modified xsi:type="dcterms:W3CDTF">2022-03-09T12:28:00Z</dcterms:modified>
</cp:coreProperties>
</file>